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7117957" w14:textId="77777777" w:rsidR="005D3231" w:rsidRDefault="00542AC2">
      <w:pPr>
        <w:pStyle w:val="Heading1"/>
        <w:jc w:val="center"/>
      </w:pPr>
      <w:bookmarkStart w:id="0" w:name="_3xyjcq2mzvyy" w:colFirst="0" w:colLast="0"/>
      <w:bookmarkEnd w:id="0"/>
      <w:r>
        <w:t>Troubleshooting Reflection Sheet</w:t>
      </w:r>
    </w:p>
    <w:p w14:paraId="0468CDE2" w14:textId="77777777" w:rsidR="005D3231" w:rsidRDefault="005D3231">
      <w:pPr>
        <w:jc w:val="center"/>
      </w:pPr>
    </w:p>
    <w:tbl>
      <w:tblPr>
        <w:tblStyle w:val="a"/>
        <w:tblW w:w="1080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600"/>
        <w:gridCol w:w="3600"/>
        <w:gridCol w:w="3600"/>
      </w:tblGrid>
      <w:tr w:rsidR="005D3231" w14:paraId="39AC42BE" w14:textId="77777777">
        <w:trPr>
          <w:trHeight w:val="840"/>
          <w:jc w:val="center"/>
        </w:trPr>
        <w:tc>
          <w:tcPr>
            <w:tcW w:w="3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AF1152" w14:textId="77777777" w:rsidR="005D3231" w:rsidRDefault="00542AC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Task</w:t>
            </w:r>
          </w:p>
        </w:tc>
        <w:tc>
          <w:tcPr>
            <w:tcW w:w="3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3855CD" w14:textId="77777777" w:rsidR="005D3231" w:rsidRDefault="00542AC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Problem</w:t>
            </w:r>
          </w:p>
        </w:tc>
        <w:tc>
          <w:tcPr>
            <w:tcW w:w="3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40593D" w14:textId="77777777" w:rsidR="005D3231" w:rsidRDefault="00542AC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Solution</w:t>
            </w:r>
          </w:p>
        </w:tc>
      </w:tr>
      <w:tr w:rsidR="005D3231" w14:paraId="4D1282A0" w14:textId="77777777" w:rsidTr="004F0ECC">
        <w:trPr>
          <w:trHeight w:val="7683"/>
          <w:jc w:val="center"/>
        </w:trPr>
        <w:tc>
          <w:tcPr>
            <w:tcW w:w="3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8934BD" w14:textId="77777777" w:rsidR="005D3231" w:rsidRDefault="005D32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3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B8F599" w14:textId="77777777" w:rsidR="005D3231" w:rsidRDefault="005D32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3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B2DE9A" w14:textId="77777777" w:rsidR="005D3231" w:rsidRDefault="005D32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</w:tbl>
    <w:p w14:paraId="5A2A154E" w14:textId="75EF9C25" w:rsidR="005D3231" w:rsidRDefault="005D3231">
      <w:pPr>
        <w:jc w:val="center"/>
      </w:pPr>
    </w:p>
    <w:p w14:paraId="04463EFE" w14:textId="15EB3A04" w:rsidR="0051685F" w:rsidRPr="0051685F" w:rsidRDefault="0051685F" w:rsidP="0051685F"/>
    <w:p w14:paraId="7C1D7794" w14:textId="11815796" w:rsidR="0051685F" w:rsidRPr="0051685F" w:rsidRDefault="0051685F" w:rsidP="0051685F"/>
    <w:p w14:paraId="2A09E1D9" w14:textId="5829F8D4" w:rsidR="0051685F" w:rsidRPr="0051685F" w:rsidRDefault="0051685F" w:rsidP="0051685F"/>
    <w:p w14:paraId="5D3BC34B" w14:textId="58BFEBC3" w:rsidR="0051685F" w:rsidRPr="0051685F" w:rsidRDefault="0051685F" w:rsidP="0051685F"/>
    <w:p w14:paraId="55C477AC" w14:textId="6D2FE789" w:rsidR="0051685F" w:rsidRPr="0051685F" w:rsidRDefault="0051685F" w:rsidP="0051685F"/>
    <w:p w14:paraId="61D25BBE" w14:textId="5E16744B" w:rsidR="0051685F" w:rsidRPr="0051685F" w:rsidRDefault="0051685F" w:rsidP="0051685F"/>
    <w:p w14:paraId="14944412" w14:textId="77777777" w:rsidR="0051685F" w:rsidRPr="0051685F" w:rsidRDefault="0051685F" w:rsidP="004F0ECC"/>
    <w:sectPr w:rsidR="0051685F" w:rsidRPr="0051685F">
      <w:footerReference w:type="default" r:id="rId6"/>
      <w:pgSz w:w="12240" w:h="15840"/>
      <w:pgMar w:top="720" w:right="720" w:bottom="720" w:left="72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1E4C549" w14:textId="77777777" w:rsidR="00B910EB" w:rsidRDefault="00B910EB">
      <w:pPr>
        <w:spacing w:line="240" w:lineRule="auto"/>
      </w:pPr>
      <w:r>
        <w:separator/>
      </w:r>
    </w:p>
  </w:endnote>
  <w:endnote w:type="continuationSeparator" w:id="0">
    <w:p w14:paraId="74806FFC" w14:textId="77777777" w:rsidR="00B910EB" w:rsidRDefault="00B910E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06976FE" w14:textId="7FC8E437" w:rsidR="0051685F" w:rsidRPr="0051685F" w:rsidRDefault="009B3613" w:rsidP="0051685F">
    <w:pPr>
      <w:pStyle w:val="Footer"/>
      <w:ind w:left="720" w:firstLine="2880"/>
      <w:jc w:val="center"/>
      <w:rPr>
        <w:b/>
        <w:bCs/>
      </w:rPr>
    </w:pPr>
    <w:r w:rsidRPr="009B3613">
      <w:rPr>
        <w:b/>
        <w:bCs/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9D819CB" wp14:editId="6FE23146">
              <wp:simplePos x="0" y="0"/>
              <wp:positionH relativeFrom="column">
                <wp:posOffset>2362200</wp:posOffset>
              </wp:positionH>
              <wp:positionV relativeFrom="paragraph">
                <wp:posOffset>0</wp:posOffset>
              </wp:positionV>
              <wp:extent cx="3999230" cy="285750"/>
              <wp:effectExtent l="0" t="0" r="0" b="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999230" cy="2857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655E8BE" w14:textId="6C09DCB0" w:rsidR="009B3613" w:rsidRPr="00810BDB" w:rsidRDefault="00C944A4" w:rsidP="009B3613">
                          <w:pPr>
                            <w:jc w:val="right"/>
                            <w:rPr>
                              <w:rFonts w:asciiTheme="majorHAnsi" w:hAnsiTheme="majorHAnsi" w:cstheme="majorHAnsi"/>
                              <w:b/>
                              <w:bCs/>
                              <w:sz w:val="24"/>
                              <w:szCs w:val="24"/>
                            </w:rPr>
                          </w:pPr>
                          <w:sdt>
                            <w:sdtPr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</w:rPr>
                              <w:alias w:val="Title"/>
                              <w:tag w:val=""/>
                              <w:id w:val="1281607793"/>
                              <w:placeholder>
                                <w:docPart w:val="0EA3B3D12D6F4248A223EA856AE5AD33"/>
                              </w:placeholder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r w:rsidR="009B3613">
                                <w:rPr>
                                  <w:rFonts w:asciiTheme="majorHAnsi" w:hAnsiTheme="majorHAnsi" w:cstheme="majorHAnsi"/>
                                  <w:b/>
                                  <w:bCs/>
                                  <w:sz w:val="24"/>
                                  <w:szCs w:val="24"/>
                                </w:rPr>
                                <w:t>LEGO MINDSTORMS</w:t>
                              </w:r>
                            </w:sdtContent>
                          </w:sdt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9D819CB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left:0;text-align:left;margin-left:186pt;margin-top:0;width:314.9pt;height:22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" filled="f" stroked="f">
              <v:textbox>
                <w:txbxContent>
                  <w:p w14:paraId="4655E8BE" w14:textId="6C09DCB0" w:rsidR="009B3613" w:rsidRPr="00810BDB" w:rsidRDefault="00C944A4" w:rsidP="009B3613">
                    <w:pPr>
                      <w:jc w:val="right"/>
                      <w:rPr>
                        <w:rFonts w:asciiTheme="majorHAnsi" w:hAnsiTheme="majorHAnsi" w:cstheme="majorHAnsi"/>
                        <w:b/>
                        <w:bCs/>
                        <w:sz w:val="24"/>
                        <w:szCs w:val="24"/>
                      </w:rPr>
                    </w:pPr>
                    <w:sdt>
                      <w:sdtPr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</w:rPr>
                        <w:alias w:val="Title"/>
                        <w:tag w:val=""/>
                        <w:id w:val="1281607793"/>
                        <w:placeholder>
                          <w:docPart w:val="0EA3B3D12D6F4248A223EA856AE5AD33"/>
                        </w:placeholder>
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<w:text/>
                      </w:sdtPr>
                      <w:sdtEndPr/>
                      <w:sdtContent>
                        <w:r w:rsidR="009B3613">
                          <w:rPr>
                            <w:rFonts w:asciiTheme="majorHAnsi" w:hAnsiTheme="majorHAnsi" w:cstheme="majorHAnsi"/>
                            <w:b/>
                            <w:bCs/>
                            <w:sz w:val="24"/>
                            <w:szCs w:val="24"/>
                          </w:rPr>
                          <w:t>LEGO MINDSTORMS</w:t>
                        </w:r>
                      </w:sdtContent>
                    </w:sdt>
                  </w:p>
                </w:txbxContent>
              </v:textbox>
            </v:shape>
          </w:pict>
        </mc:Fallback>
      </mc:AlternateContent>
    </w:r>
    <w:r w:rsidRPr="009B3613">
      <w:rPr>
        <w:b/>
        <w:bCs/>
        <w:noProof/>
      </w:rPr>
      <w:drawing>
        <wp:anchor distT="0" distB="0" distL="114300" distR="114300" simplePos="0" relativeHeight="251660288" behindDoc="1" locked="0" layoutInCell="1" allowOverlap="1" wp14:anchorId="7490B874" wp14:editId="3F95C638">
          <wp:simplePos x="0" y="0"/>
          <wp:positionH relativeFrom="column">
            <wp:posOffset>2298700</wp:posOffset>
          </wp:positionH>
          <wp:positionV relativeFrom="paragraph">
            <wp:posOffset>73025</wp:posOffset>
          </wp:positionV>
          <wp:extent cx="4570730" cy="315595"/>
          <wp:effectExtent l="0" t="0" r="1270" b="1905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570730" cy="3155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7C954B3" w14:textId="77777777" w:rsidR="00B910EB" w:rsidRDefault="00B910EB">
      <w:pPr>
        <w:spacing w:line="240" w:lineRule="auto"/>
      </w:pPr>
      <w:r>
        <w:separator/>
      </w:r>
    </w:p>
  </w:footnote>
  <w:footnote w:type="continuationSeparator" w:id="0">
    <w:p w14:paraId="788142F4" w14:textId="77777777" w:rsidR="00B910EB" w:rsidRDefault="00B910EB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yMjE2NzUwNDMyNDdS0lEKTi0uzszPAykwrAUAioWE2iwAAAA="/>
  </w:docVars>
  <w:rsids>
    <w:rsidRoot w:val="005D3231"/>
    <w:rsid w:val="001E619B"/>
    <w:rsid w:val="0042306D"/>
    <w:rsid w:val="004F0ECC"/>
    <w:rsid w:val="0051685F"/>
    <w:rsid w:val="00542AC2"/>
    <w:rsid w:val="005D3231"/>
    <w:rsid w:val="007255CC"/>
    <w:rsid w:val="009B3613"/>
    <w:rsid w:val="00B910EB"/>
    <w:rsid w:val="00C944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4035B5D"/>
  <w15:docId w15:val="{9F6C47F5-5F6A-4D1D-8577-DD64B6F8C5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51685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1685F"/>
  </w:style>
  <w:style w:type="paragraph" w:styleId="Footer">
    <w:name w:val="footer"/>
    <w:basedOn w:val="Normal"/>
    <w:link w:val="FooterChar"/>
    <w:uiPriority w:val="99"/>
    <w:unhideWhenUsed/>
    <w:rsid w:val="0051685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1685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0EA3B3D12D6F4248A223EA856AE5AD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A11C35-692C-B946-955E-6FB574138938}"/>
      </w:docPartPr>
      <w:docPartBody>
        <w:p w:rsidR="00633BF6" w:rsidRDefault="00AA70EA" w:rsidP="00AA70EA">
          <w:pPr>
            <w:pStyle w:val="0EA3B3D12D6F4248A223EA856AE5AD33"/>
          </w:pPr>
          <w:r w:rsidRPr="00D61E8F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A70EA"/>
    <w:rsid w:val="003F1C0B"/>
    <w:rsid w:val="0042306D"/>
    <w:rsid w:val="00633BF6"/>
    <w:rsid w:val="00AA70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A70EA"/>
    <w:rPr>
      <w:color w:val="808080"/>
    </w:rPr>
  </w:style>
  <w:style w:type="paragraph" w:customStyle="1" w:styleId="0EA3B3D12D6F4248A223EA856AE5AD33">
    <w:name w:val="0EA3B3D12D6F4248A223EA856AE5AD33"/>
    <w:rsid w:val="00AA70E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</Words>
  <Characters>5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GO MINDSTORMS</dc:title>
  <cp:lastModifiedBy>Bracken, Pam</cp:lastModifiedBy>
  <cp:revision>2</cp:revision>
  <dcterms:created xsi:type="dcterms:W3CDTF">2024-05-21T19:56:00Z</dcterms:created>
  <dcterms:modified xsi:type="dcterms:W3CDTF">2024-05-21T19:56:00Z</dcterms:modified>
</cp:coreProperties>
</file>